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riant Categori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1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2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4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5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XBB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eak (Cr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04,319, (2,558,883, 6,012,8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5,656, (366,130, 1,065,8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,772, (81,506, 243,0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9,728, (462,471, 1,368,6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,653, (172,254, 518,75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laba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182 (47,369, 112,4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23 (3,580, 10,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75 (2,530, 7,6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326 (8,527, 25,6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30 (3,381, 10,2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las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613 (5,302, 14,5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68 (1,117, 3,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5 (253, 7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42 (1,595, 4,5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8 (455, 1,3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rizo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,856 (63,738, 143,8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316 (7,904, 21,9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15 (1,494, 4,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139 (11,237, 32,5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05 (3,408, 9,8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rkan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336 (31,764, 69,4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00 (1,369, 3,5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6 (681, 1,7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30 (5,071, 13,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1 (1,076, 2,7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lifor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7,489 (341,862, 782,5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148 (52,830, 145,5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38 (10,020, 27,6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,358 (69,079, 193,7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647 (20,103, 57,5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lo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,557 (48,741, 105,5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656 (7,609, 18,4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 (1,308, 3,3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696 (7,733, 20,4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27 (3,099, 8,1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nnectic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946 (27,318, 60,3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49 (6,507, 16,9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6 (863, 2,2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90 (3,850, 10,5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53 (4,116, 10,8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elaw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51 (8,461, 18,5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39 (1,792, 4,4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8 (255, 6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3 (1,313, 3,2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65 (741, 1,84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ict of Colu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91 (6,650, 15,7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0 (890, 2,7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 (183, 5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82 (902, 2,6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9 (606, 1,9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lor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1,120 (180,568, 464,2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828 (34,453, 140,9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522 (8,922, 35,3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,418 (39,452, 161,3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583 (13,684, 54,67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or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773 (89,313, 230,7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147 (8,423, 25,1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34 (3,272, 10,5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122 (15,669, 49,2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63 (4,558, 14,4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wa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096 (12,542, 26,0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43 (4,053, 9,8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5 (318, 7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21 (2,392, 5,6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1 (963, 2,6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a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949 (10,225, 26,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07 (1,379, 3,7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4 (564, 1,5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28 (2,361, 6,4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7 (1,053, 3,0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llino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,721 (86,668, 212,6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088 (16,835, 53,2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87 (3,059, 9,5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119 (17,565, 56,7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52 (8,469, 27,1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d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919 (48,758, 124,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38 (5,462, 14,7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72 (1,482, 4,0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32 (10,096, 27,4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28 (3,213, 8,6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o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368 (18,300, 48,0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87 (2,620, 7,5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68 (796, 2,2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17 (4,105, 11,7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89 (2,149, 6,3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an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318 (22,887, 54,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56 (2,064, 5,2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50 (1,251, 3,1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25 (3,522, 9,1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56 (1,696, 4,6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entuck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941 (35,903, 82,1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77 (5,092, 13,6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21 (1,345, 3,6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05 (9,887, 27,6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84 (2,780, 7,4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uis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,514 (48,412, 106,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31 (5,308, 13,8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66 (1,935, 5,2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276 (8,585, 23,2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80 (3,074, 8,3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04 (5,563, 16,4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07 (3,173, 9,6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1 (293, 8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48 (1,894, 5,5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95 (1,702, 5,1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y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356 (53,404, 113,2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156 (9,322, 24,3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4 (1,375, 3,8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879 (7,680, 21,4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50 (4,498, 13,0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ssachuset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114 (54,662, 120,8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465 (14,110, 36,7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81 (1,450, 4,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242 (7,307, 20,0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65 (6,938, 20,0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chig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,269 (73,085, 164,5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366 (16,847, 46,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41 (1,673, 4,6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556 (13,749, 39,3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41 (6,687, 18,7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nnes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291 (36,011, 91,5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655 (8,310, 24,2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26 (1,756, 4,9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60 (7,403, 21,7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29 (3,604, 11,1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ssissip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990 (26,330, 64,7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29 (1,585, 5,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75 (1,553, 4,6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79 (4,820, 15,1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36 (1,120, 3,6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ssou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372 (44,259, 118,2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23 (5,393, 15,6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89 (2,371, 6,9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92 (8,016, 23,2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64 (3,359, 10,2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ont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15 (7,200, 17,7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0 (1,286, 3,4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3 (490, 1,3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94 (1,435, 3,8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2 (748, 2,1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bras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631 (10,612, 31,6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27 (1,405, 5,2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8 (591, 2,0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12 (3,003, 10,7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21 (1,673, 5,9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v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695 (26,554, 67,4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82 (3,789, 11,4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7 (670, 2,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21 (5,521, 18,2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49 (1,270, 3,8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Hampsh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72 (8,165, 22,6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73 (2,122, 7,5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8 (323, 1,0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84 (1,459, 4,9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0 (916, 3,08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Jerse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431 (84,798, 175,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503 (14,722, 38,4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13 (2,417, 6,0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953 (11,991, 31,4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233 (11,420, 30,8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044 (16,304, 36,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57 (2,648, 6,6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9 (527, 1,3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21 (3,375, 8,1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51 (1,217, 3,2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ew Y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,829 (188,920, 369,2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000 (35,089, 94,1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99 (4,869, 13,0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532 (24,380, 66,2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017 (18,181, 50,4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rth Caro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,495 (82,058, 210,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801 (12,104, 37,9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66 (3,474, 11,3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189 (15,348, 50,3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95 (6,808, 21,58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rth Dak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563 (6,456, 17,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68 (685, 1,9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 (163, 4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54 (1,110, 3,1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1 (392, 1,1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h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,527 (89,066, 210,3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290 (10,936, 31,0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64 (2,724, 7,6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839 (16,551, 45,7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09 (7,583, 22,9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klah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080 (41,002, 90,0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14 (2,261, 6,4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83 (917, 2,5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47 (6,416, 17,5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84 (2,388, 6,8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reg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195 (25,717, 69,2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78 (6,451, 18,7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3 (1,138, 3,3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08 (6,036, 18,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48 (1,957, 5,9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ennsylv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,978 (78,954, 217,5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065 (13,808, 45,0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08 (2,098, 6,9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038 (13,534, 43,3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905 (8,334, 29,3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hode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200 (10,789, 21,8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74 (2,030, 5,3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4 (226, 5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88 (1,321, 3,4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93 (1,455, 3,7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uth Caro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921 (53,210, 115,9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29 (4,615, 11,6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36 (2,368, 6,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312 (8,188, 21,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98 (2,504, 6,4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uth Dak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22 (6,712, 18,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2 (624, 1,7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230, 6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6 (1,112, 3,2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5 (733, 2,1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enness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,662 (59,133, 136,6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70 (4,949, 12,8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94 (2,156, 5,8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986 (11,682, 31,8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56 (4,035, 10,7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ex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2,525 (255,142, 619,8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191 (21,317, 60,3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480 (8,821, 25,6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585 (47,036, 134,9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519 (15,041, 44,7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t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484 (25,153, 60,7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60 (3,227, 9,4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97 (576, 1,7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08 (3,628, 10,7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78 (1,301, 3,8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ermo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20 (3,891, 9,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92 (1,453, 4,0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8 (161, 4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0 (619, 1,8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5 (402, 1,1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irgi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,760 (61,246, 143,7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659 (10,351, 30,4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19 (2,677, 7,7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178 (11,449, 32,7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10 (5,887, 17,7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ashing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,418 (51,214, 133,4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114 (10,647, 31,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54 (1,382, 4,0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868 (9,883, 29,2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00 (3,605, 10,9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est Virgi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31 (12,485, 28,4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77 (2,261, 5,7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5 (731, 1,8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65 (3,218, 8,2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9 (1,084, 2,8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iscons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,723 (46,292, 102,1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50 (7,494, 19,5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6 (1,311, 3,4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706 (7,374, 19,0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10 (3,540, 9,3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yom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68 (4,382, 11,4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701, 2,0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373, 1,0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81 (1,028, 3,0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2 (327, 1,01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6T00:28:51Z</dcterms:created>
  <dcterms:modified xsi:type="dcterms:W3CDTF">2024-01-16T00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